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87"/>
        <w:gridCol w:w="901"/>
        <w:gridCol w:w="143"/>
        <w:gridCol w:w="221"/>
        <w:gridCol w:w="689"/>
        <w:gridCol w:w="118"/>
        <w:gridCol w:w="139"/>
        <w:gridCol w:w="494"/>
        <w:gridCol w:w="281"/>
        <w:gridCol w:w="165"/>
        <w:gridCol w:w="922"/>
        <w:gridCol w:w="71"/>
        <w:gridCol w:w="361"/>
        <w:gridCol w:w="804"/>
        <w:gridCol w:w="275"/>
        <w:gridCol w:w="624"/>
        <w:gridCol w:w="50"/>
        <w:gridCol w:w="95"/>
        <w:gridCol w:w="755"/>
        <w:gridCol w:w="90"/>
        <w:gridCol w:w="180"/>
        <w:gridCol w:w="900"/>
        <w:gridCol w:w="1714"/>
      </w:tblGrid>
      <w:tr w:rsidR="00F905CF" w:rsidRPr="00E15C83" w14:paraId="031A6CB8" w14:textId="77777777" w:rsidTr="00D21D6E">
        <w:tc>
          <w:tcPr>
            <w:tcW w:w="7461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4" w:type="dxa"/>
            <w:gridSpan w:val="7"/>
            <w:tcBorders>
              <w:left w:val="nil"/>
              <w:bottom w:val="nil"/>
            </w:tcBorders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  <w:proofErr w:type="spellEnd"/>
          </w:p>
        </w:tc>
      </w:tr>
      <w:tr w:rsidR="00AB26A3" w:rsidRPr="00E15C83" w14:paraId="79DC2670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</w:t>
            </w:r>
            <w:proofErr w:type="gramStart"/>
            <w:r w:rsidRPr="00E15C83">
              <w:rPr>
                <w:rFonts w:ascii="Arial" w:hAnsi="Arial" w:cs="Arial"/>
                <w:sz w:val="18"/>
                <w:szCs w:val="18"/>
              </w:rPr>
              <w:t>mask?:</w:t>
            </w:r>
            <w:proofErr w:type="gramEnd"/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  <w:proofErr w:type="spellEnd"/>
          </w:p>
        </w:tc>
      </w:tr>
      <w:tr w:rsidR="00D21D6E" w:rsidRPr="00E15C83" w14:paraId="13152865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  <w:proofErr w:type="spellEnd"/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  <w:proofErr w:type="spellEnd"/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  <w:proofErr w:type="spellEnd"/>
          </w:p>
        </w:tc>
      </w:tr>
      <w:tr w:rsidR="00D21D6E" w:rsidRPr="00E15C83" w14:paraId="3D6140A5" w14:textId="77777777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3970A3AB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  <w:proofErr w:type="spellEnd"/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  <w:proofErr w:type="spellEnd"/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  <w:proofErr w:type="spellEnd"/>
          </w:p>
        </w:tc>
      </w:tr>
      <w:tr w:rsidR="00D21D6E" w:rsidRPr="00E15C83" w14:paraId="5BE38E68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  <w:proofErr w:type="spellEnd"/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  <w:proofErr w:type="spellEnd"/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  <w:proofErr w:type="spellEnd"/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4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  <w:proofErr w:type="spellEnd"/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  <w:proofErr w:type="spellEnd"/>
          </w:p>
        </w:tc>
        <w:tc>
          <w:tcPr>
            <w:tcW w:w="10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  <w:proofErr w:type="spellEnd"/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  <w:proofErr w:type="spellEnd"/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  <w:proofErr w:type="spellEnd"/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5CB6E7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3E1B29B" w14:textId="77777777" w:rsidR="00D21D6E" w:rsidRPr="00525082" w:rsidRDefault="00D21D6E" w:rsidP="005644A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44A1" w:rsidRPr="00525082" w14:paraId="2A65B55C" w14:textId="77777777" w:rsidTr="00D21D6E">
        <w:tc>
          <w:tcPr>
            <w:tcW w:w="5397" w:type="dxa"/>
            <w:gridSpan w:val="13"/>
            <w:tcBorders>
              <w:top w:val="nil"/>
              <w:bottom w:val="single" w:sz="4" w:space="0" w:color="auto"/>
              <w:right w:val="nil"/>
            </w:tcBorders>
          </w:tcPr>
          <w:p w14:paraId="6294CAAC" w14:textId="1B102164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 w:rsidR="00D21D6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5848" w:type="dxa"/>
            <w:gridSpan w:val="11"/>
            <w:tcBorders>
              <w:top w:val="nil"/>
              <w:left w:val="nil"/>
              <w:bottom w:val="single" w:sz="4" w:space="0" w:color="auto"/>
            </w:tcBorders>
          </w:tcPr>
          <w:p w14:paraId="01300613" w14:textId="26A525D4" w:rsidR="005644A1" w:rsidRPr="00525082" w:rsidRDefault="00525082" w:rsidP="005C5AAA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Other_planning</w:t>
            </w:r>
            <w:proofErr w:type="spellEnd"/>
          </w:p>
        </w:tc>
      </w:tr>
      <w:tr w:rsidR="00D21D6E" w:rsidRPr="00525082" w14:paraId="4187B3EB" w14:textId="77777777" w:rsidTr="00D21D6E">
        <w:tc>
          <w:tcPr>
            <w:tcW w:w="5397" w:type="dxa"/>
            <w:gridSpan w:val="13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3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599F70F6" w14:textId="77777777" w:rsidR="005644A1" w:rsidRDefault="005644A1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  <w:proofErr w:type="spellEnd"/>
          </w:p>
          <w:p w14:paraId="01CB46D1" w14:textId="77777777" w:rsidR="00D21D6E" w:rsidRDefault="00D21D6E" w:rsidP="00D21D6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521CDB6" w14:textId="1E872F4A" w:rsidR="00D21D6E" w:rsidRPr="00525082" w:rsidRDefault="00D21D6E" w:rsidP="00D21D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1D6E" w:rsidRPr="00525082" w14:paraId="2758E8F5" w14:textId="77777777" w:rsidTr="00D21D6E">
        <w:tc>
          <w:tcPr>
            <w:tcW w:w="2154" w:type="dxa"/>
            <w:gridSpan w:val="3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7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  <w:proofErr w:type="spellEnd"/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7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7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  <w:proofErr w:type="spellEnd"/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</w:tbl>
    <w:p w14:paraId="2BE97B1C" w14:textId="77777777" w:rsidR="005644A1" w:rsidRDefault="005644A1" w:rsidP="005C5AAA">
      <w:pPr>
        <w:rPr>
          <w:rFonts w:ascii="Arial" w:hAnsi="Arial" w:cs="Arial"/>
          <w:sz w:val="18"/>
          <w:szCs w:val="18"/>
        </w:rPr>
      </w:pPr>
    </w:p>
    <w:p w14:paraId="51522826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092639C9" w14:textId="77777777" w:rsidR="00D21D6E" w:rsidRPr="005B660C" w:rsidRDefault="00D21D6E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 xml:space="preserve">the </w:t>
            </w:r>
            <w:proofErr w:type="gramStart"/>
            <w:r w:rsidRPr="00647EEA">
              <w:rPr>
                <w:rFonts w:ascii="Arial" w:hAnsi="Arial" w:cs="Arial"/>
              </w:rPr>
              <w:t>FRONT PAGE</w:t>
            </w:r>
            <w:proofErr w:type="gramEnd"/>
            <w:r w:rsidRPr="00647EEA">
              <w:rPr>
                <w:rFonts w:ascii="Arial" w:hAnsi="Arial" w:cs="Arial"/>
              </w:rPr>
              <w:t xml:space="preserve">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</w:t>
            </w:r>
            <w:proofErr w:type="spellStart"/>
            <w:r w:rsidRPr="00647EEA">
              <w:rPr>
                <w:rFonts w:ascii="Arial" w:hAnsi="Arial" w:cs="Arial"/>
              </w:rPr>
              <w:t>e.g</w:t>
            </w:r>
            <w:proofErr w:type="spellEnd"/>
            <w:r w:rsidRPr="00647EEA">
              <w:rPr>
                <w:rFonts w:ascii="Arial" w:hAnsi="Arial" w:cs="Arial"/>
              </w:rPr>
              <w:t xml:space="preserve">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  <w:tblGridChange w:id="0">
          <w:tblGrid>
            <w:gridCol w:w="1638"/>
            <w:gridCol w:w="8959"/>
          </w:tblGrid>
        </w:tblGridChange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 w:hint="eastAsia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189852" w14:textId="77777777" w:rsidR="00341BF2" w:rsidRDefault="00341BF2" w:rsidP="00FE771C">
      <w:pPr>
        <w:spacing w:after="0" w:line="240" w:lineRule="auto"/>
      </w:pPr>
      <w:r>
        <w:separator/>
      </w:r>
    </w:p>
  </w:endnote>
  <w:endnote w:type="continuationSeparator" w:id="0">
    <w:p w14:paraId="4A05EC69" w14:textId="77777777" w:rsidR="00341BF2" w:rsidRDefault="00341BF2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EC08F9" w14:textId="77777777" w:rsidR="00341BF2" w:rsidRDefault="00341BF2" w:rsidP="00FE771C">
      <w:pPr>
        <w:spacing w:after="0" w:line="240" w:lineRule="auto"/>
      </w:pPr>
      <w:r>
        <w:separator/>
      </w:r>
    </w:p>
  </w:footnote>
  <w:footnote w:type="continuationSeparator" w:id="0">
    <w:p w14:paraId="1FBC144A" w14:textId="77777777" w:rsidR="00341BF2" w:rsidRDefault="00341BF2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NKgFAIXMiKItAAAA"/>
  </w:docVars>
  <w:rsids>
    <w:rsidRoot w:val="00FE771C"/>
    <w:rsid w:val="00082194"/>
    <w:rsid w:val="000D08D6"/>
    <w:rsid w:val="001668ED"/>
    <w:rsid w:val="001E14EF"/>
    <w:rsid w:val="00341BF2"/>
    <w:rsid w:val="0036673F"/>
    <w:rsid w:val="00455FE6"/>
    <w:rsid w:val="0046720C"/>
    <w:rsid w:val="004D6DB2"/>
    <w:rsid w:val="004F016D"/>
    <w:rsid w:val="00525082"/>
    <w:rsid w:val="00561901"/>
    <w:rsid w:val="005644A1"/>
    <w:rsid w:val="005B660C"/>
    <w:rsid w:val="005C5AAA"/>
    <w:rsid w:val="005E6DC8"/>
    <w:rsid w:val="005F5EFF"/>
    <w:rsid w:val="00796A2A"/>
    <w:rsid w:val="007A3731"/>
    <w:rsid w:val="008A4347"/>
    <w:rsid w:val="00923ED0"/>
    <w:rsid w:val="00992B29"/>
    <w:rsid w:val="009D3465"/>
    <w:rsid w:val="00A559B2"/>
    <w:rsid w:val="00AB26A3"/>
    <w:rsid w:val="00B17184"/>
    <w:rsid w:val="00B95C5D"/>
    <w:rsid w:val="00BB03E4"/>
    <w:rsid w:val="00BB1635"/>
    <w:rsid w:val="00BC37F2"/>
    <w:rsid w:val="00C1641A"/>
    <w:rsid w:val="00D21D6E"/>
    <w:rsid w:val="00D607C5"/>
    <w:rsid w:val="00D978F1"/>
    <w:rsid w:val="00E15C83"/>
    <w:rsid w:val="00E4635A"/>
    <w:rsid w:val="00F26EA0"/>
    <w:rsid w:val="00F448FE"/>
    <w:rsid w:val="00F905CF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15</cp:revision>
  <dcterms:created xsi:type="dcterms:W3CDTF">2024-10-10T20:02:00Z</dcterms:created>
  <dcterms:modified xsi:type="dcterms:W3CDTF">2024-10-11T13:28:00Z</dcterms:modified>
</cp:coreProperties>
</file>